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a Eld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d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43 Church Street,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aeld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5912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